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E/43, Invocity Ave, iHub, IT Park, Sailashree Vihar</w:t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60766B9B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CD43DB">
        <w:rPr>
          <w:b/>
          <w:bCs/>
          <w:sz w:val="24"/>
          <w:szCs w:val="24"/>
          <w:lang w:val="en-US"/>
        </w:rPr>
        <w:t>6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</w:t>
      </w:r>
      <w:r w:rsidR="00CD43DB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</w:t>
      </w:r>
      <w:r w:rsidR="00E51655">
        <w:rPr>
          <w:sz w:val="24"/>
          <w:szCs w:val="24"/>
          <w:lang w:val="en-US"/>
        </w:rPr>
        <w:t>Asim Hemram</w:t>
      </w:r>
      <w:r w:rsidRPr="00157D2D">
        <w:rPr>
          <w:sz w:val="24"/>
          <w:szCs w:val="24"/>
          <w:lang w:val="en-US"/>
        </w:rPr>
        <w:t>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12DD83C5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A13A83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5093ECE9" w14:textId="6A431C63" w:rsidR="00CD43DB" w:rsidRDefault="00CD43D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2BA4F9A0" w14:textId="5661D3A1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718" w:type="dxa"/>
        <w:tblInd w:w="1327" w:type="dxa"/>
        <w:tblLook w:val="04A0" w:firstRow="1" w:lastRow="0" w:firstColumn="1" w:lastColumn="0" w:noHBand="0" w:noVBand="1"/>
      </w:tblPr>
      <w:tblGrid>
        <w:gridCol w:w="352"/>
        <w:gridCol w:w="1273"/>
        <w:gridCol w:w="1273"/>
        <w:gridCol w:w="1273"/>
        <w:gridCol w:w="1273"/>
        <w:gridCol w:w="1274"/>
      </w:tblGrid>
      <w:tr w:rsidR="002962AA" w:rsidRPr="002962AA" w14:paraId="7A128CBA" w14:textId="77777777" w:rsidTr="002962AA">
        <w:trPr>
          <w:trHeight w:val="181"/>
        </w:trPr>
        <w:tc>
          <w:tcPr>
            <w:tcW w:w="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97A64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6D2695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1F813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0AC588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CBBBC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F4AF7D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7E358234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DC09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16467" w14:textId="4077128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NVOIC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4B15F543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10D5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9638" w14:textId="77777777" w:rsidR="00CE0AC3" w:rsidRDefault="00CE0AC3" w:rsidP="00CE0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</w:t>
            </w:r>
          </w:p>
          <w:p w14:paraId="09C267C1" w14:textId="77777777" w:rsidR="00CE0AC3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mpany</w:t>
            </w:r>
          </w:p>
          <w:p w14:paraId="1FF96D3E" w14:textId="5B22B43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go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A490" w14:textId="24DD8F69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tail of Purchas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630AD37C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EFA1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CE34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8DB7C" w14:textId="363D3F50" w:rsidR="002962AA" w:rsidRPr="002962AA" w:rsidRDefault="00063916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articulars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90E12" w14:textId="757603D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DA334" w14:textId="2BB2F29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Amount</w:t>
            </w:r>
          </w:p>
        </w:tc>
      </w:tr>
      <w:tr w:rsidR="002962AA" w:rsidRPr="002962AA" w14:paraId="73A6DC84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034D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7A1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427F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5D64C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FF56B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27BA78A8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69B3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5CFF6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BF8A6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2E80C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FB5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40077547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9C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8F4670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DEE2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5781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0C618E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01A8D8B5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B05D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8B521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D9C9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C97F8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F0D2B" w14:textId="0FD9D5AC" w:rsidR="002962AA" w:rsidRPr="002962AA" w:rsidRDefault="00063916" w:rsidP="000639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tal</w:t>
            </w:r>
          </w:p>
        </w:tc>
      </w:tr>
    </w:tbl>
    <w:p w14:paraId="3CE95371" w14:textId="77777777" w:rsidR="002962AA" w:rsidRPr="002962AA" w:rsidRDefault="002962AA" w:rsidP="00FA3119">
      <w:pPr>
        <w:spacing w:after="0" w:line="240" w:lineRule="auto"/>
        <w:ind w:firstLine="360"/>
        <w:rPr>
          <w:rFonts w:cstheme="minorHAnsi"/>
          <w:sz w:val="8"/>
          <w:szCs w:val="8"/>
        </w:rPr>
      </w:pPr>
    </w:p>
    <w:p w14:paraId="4AF0BF17" w14:textId="63BBF66B" w:rsidR="004F262A" w:rsidRPr="00F42F8A" w:rsidRDefault="004F262A" w:rsidP="00F42F8A">
      <w:pPr>
        <w:spacing w:after="0" w:line="240" w:lineRule="auto"/>
        <w:ind w:firstLine="360"/>
        <w:rPr>
          <w:rFonts w:cstheme="minorHAnsi"/>
          <w:b/>
          <w:bCs/>
        </w:rPr>
      </w:pPr>
      <w:r w:rsidRPr="00F42F8A">
        <w:rPr>
          <w:rFonts w:cstheme="minorHAnsi"/>
          <w:b/>
          <w:bCs/>
        </w:rPr>
        <w:t>OR</w:t>
      </w:r>
    </w:p>
    <w:p w14:paraId="514C11E5" w14:textId="4F60A5B8" w:rsidR="00A54157" w:rsidRDefault="00234074" w:rsidP="00FA311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4256FFD0" w14:textId="77777777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805" w:type="dxa"/>
        <w:tblInd w:w="1327" w:type="dxa"/>
        <w:tblLook w:val="04A0" w:firstRow="1" w:lastRow="0" w:firstColumn="1" w:lastColumn="0" w:noHBand="0" w:noVBand="1"/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E3115F" w:rsidRPr="00E3115F" w14:paraId="06A87238" w14:textId="77777777" w:rsidTr="004D2C83">
        <w:trPr>
          <w:trHeight w:val="300"/>
        </w:trPr>
        <w:tc>
          <w:tcPr>
            <w:tcW w:w="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23E4A19" w14:textId="4E231FA4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AAD765A" w14:textId="7E509240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BA2294B" w14:textId="0503D00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71710D8" w14:textId="1DDEBCF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AEDE5D7" w14:textId="3724E7D6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3974BDC" w14:textId="7CE34D9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E462059" w14:textId="7D8BF2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353BF9E" w14:textId="39DD65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3EEAB63D" w14:textId="578C3BC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D5E1196" w14:textId="451F299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D586A7" w14:textId="4F27CE38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69B825F" w14:textId="7D916DA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6E537D9" w14:textId="0EA225D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29C68A9" w14:textId="680122D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567D34B" w14:textId="7627980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1AB0E" w14:textId="6D4E769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5AC1B85" w14:textId="3481A973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15F" w:rsidRPr="00E3115F" w14:paraId="4EB26C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7328AF7" w14:textId="5D6DA56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09D72F" w14:textId="6E645B5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FB6B" w14:textId="09954229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0A0D7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921DA3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C3F0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39E8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9D0A4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9F1CD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BA779C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BD4AB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84D7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F163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B7BE90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71D5F7F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F77E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3228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0FE50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D193B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DCA601D" w14:textId="77777777" w:rsidTr="004D2C83">
        <w:trPr>
          <w:trHeight w:val="315"/>
        </w:trPr>
        <w:tc>
          <w:tcPr>
            <w:tcW w:w="3205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580ED" w14:textId="457CD218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CC41" w14:textId="4B68E99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9BB06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7C1903C" w14:textId="77777777" w:rsidTr="004D2C83">
        <w:trPr>
          <w:trHeight w:val="315"/>
        </w:trPr>
        <w:tc>
          <w:tcPr>
            <w:tcW w:w="3205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D6216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CD848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62FE4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F7DC0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C7083E" w14:textId="4C3A0A7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940014" w14:textId="71763F20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D3B2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D7A14D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5B31C45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41D91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2D68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5C93D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A1868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ACDA114" w14:textId="77777777" w:rsidTr="004D2C83">
        <w:trPr>
          <w:trHeight w:val="300"/>
        </w:trPr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06F7D" w14:textId="2AC8D6F6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1E1E1" w14:textId="49FC2A6A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35BEB" w14:textId="1436AFF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479FE6A" w14:textId="7083812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2239E" w14:textId="39EF8424" w:rsidR="00E3115F" w:rsidRPr="00E3115F" w:rsidRDefault="006E6FE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3BD28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5912B37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A9534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EBE06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0C5F3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AE1A7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3B5F98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EF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A45936F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33BEE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2FD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CACD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4BB3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35E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05EA7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138E2E5D" w14:textId="77777777" w:rsidTr="004D2C83">
        <w:trPr>
          <w:trHeight w:val="315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5EE5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4E0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B8C9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BC29A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9603F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230B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717BAB1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956B65" w14:textId="0D725221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5D1B8" w14:textId="482046DE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B3306" w14:textId="5E9F81E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3122F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93E332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20B7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5EB50B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40E2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B0FAD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6F80DE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7FCDE0" w14:textId="2705E11A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0A0CFA" w14:textId="107E72C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A09D6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1C23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CAF1BDA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AFB98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6DA466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4898A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13F51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5DC22413" w14:textId="5E32F775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44C2270" w14:textId="57D201D8" w:rsidR="002962AA" w:rsidRDefault="002962A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44AACF9" w14:textId="497EF3DB" w:rsidR="00BB1B06" w:rsidRDefault="008351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835133">
        <w:rPr>
          <w:rFonts w:cstheme="minorHAnsi"/>
        </w:rPr>
        <w:t xml:space="preserve">Write </w:t>
      </w:r>
      <w:r>
        <w:rPr>
          <w:rFonts w:cstheme="minorHAnsi"/>
        </w:rPr>
        <w:t xml:space="preserve">a program to link each image in the picture below to their </w:t>
      </w:r>
      <w:r w:rsidR="00AF4556">
        <w:rPr>
          <w:rFonts w:cstheme="minorHAnsi"/>
        </w:rPr>
        <w:t xml:space="preserve">respective </w:t>
      </w:r>
      <w:r w:rsidR="00B9213B">
        <w:rPr>
          <w:rFonts w:cstheme="minorHAnsi"/>
        </w:rPr>
        <w:t>pages in the W</w:t>
      </w:r>
      <w:r>
        <w:rPr>
          <w:rFonts w:cstheme="minorHAnsi"/>
        </w:rPr>
        <w:t>iki site</w:t>
      </w:r>
      <w:r w:rsidR="00592102">
        <w:rPr>
          <w:rFonts w:cstheme="minorHAnsi"/>
        </w:rPr>
        <w:t>? The image is uploaded in the name “</w:t>
      </w:r>
      <w:r w:rsidR="00592102" w:rsidRPr="00592102">
        <w:rPr>
          <w:rFonts w:cstheme="minorHAnsi"/>
        </w:rPr>
        <w:t>Prime-Ministers-of-India.jpg</w:t>
      </w:r>
      <w:r w:rsidR="00592102">
        <w:rPr>
          <w:rFonts w:cstheme="minorHAnsi"/>
        </w:rPr>
        <w:t>” in the github Test folder.</w:t>
      </w:r>
    </w:p>
    <w:p w14:paraId="7BFFE0A1" w14:textId="77777777" w:rsidR="002962AA" w:rsidRPr="00BB1B06" w:rsidRDefault="002962AA" w:rsidP="002962AA">
      <w:pPr>
        <w:pStyle w:val="ListParagraph"/>
        <w:spacing w:after="0" w:line="240" w:lineRule="auto"/>
        <w:rPr>
          <w:rFonts w:cstheme="minorHAnsi"/>
        </w:rPr>
      </w:pPr>
    </w:p>
    <w:p w14:paraId="062FC3B8" w14:textId="749F861C" w:rsidR="00835133" w:rsidRDefault="00835133" w:rsidP="00DE5650">
      <w:pPr>
        <w:pStyle w:val="ListParagraph"/>
        <w:spacing w:after="0" w:line="240" w:lineRule="auto"/>
        <w:ind w:left="1440"/>
        <w:rPr>
          <w:rFonts w:cstheme="minorHAnsi"/>
        </w:rPr>
      </w:pPr>
      <w:r>
        <w:rPr>
          <w:noProof/>
        </w:rPr>
        <w:drawing>
          <wp:inline distT="0" distB="0" distL="0" distR="0" wp14:anchorId="4BE0FCD9" wp14:editId="080C93C5">
            <wp:extent cx="3765600" cy="2336874"/>
            <wp:effectExtent l="0" t="0" r="6350" b="6350"/>
            <wp:docPr id="2" name="Picture 2" descr="Prime Ministers of India, Prime Minister - Bulletin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ime Ministers of India, Prime Minister - BulletinSco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627" cy="234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8D61C" w14:textId="31191917" w:rsidR="00BB1B06" w:rsidRDefault="00BB1B06" w:rsidP="002962AA">
      <w:pPr>
        <w:spacing w:after="0" w:line="240" w:lineRule="auto"/>
        <w:rPr>
          <w:rFonts w:cstheme="minorHAnsi"/>
        </w:rPr>
      </w:pPr>
    </w:p>
    <w:p w14:paraId="2AE45489" w14:textId="77777777" w:rsidR="002962AA" w:rsidRPr="002962AA" w:rsidRDefault="002962AA" w:rsidP="002962AA">
      <w:pPr>
        <w:spacing w:after="0" w:line="240" w:lineRule="auto"/>
        <w:rPr>
          <w:rFonts w:cstheme="minorHAnsi"/>
        </w:rPr>
      </w:pPr>
    </w:p>
    <w:p w14:paraId="48B420E1" w14:textId="74C1B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 xml:space="preserve">(Answer </w:t>
      </w:r>
      <w:r w:rsidR="00E54965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4965">
        <w:t>2</w:t>
      </w:r>
      <w:r w:rsidR="008B565B">
        <w:t>0</w:t>
      </w:r>
    </w:p>
    <w:p w14:paraId="55B4EB88" w14:textId="148BC2B2" w:rsidR="00D4404A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50B8DF9C" w14:textId="371C1DB5" w:rsidR="002962AA" w:rsidRDefault="0009742F" w:rsidP="00296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Java program to copy a file to another file. During the copy, replace all spaces to </w:t>
      </w:r>
      <w:r w:rsidR="00EB1E7F">
        <w:rPr>
          <w:rFonts w:cstheme="minorHAnsi"/>
        </w:rPr>
        <w:t>dash (-) character. Provide progress bar of 40 dots.</w:t>
      </w:r>
    </w:p>
    <w:p w14:paraId="4CAC82BE" w14:textId="41E8C966" w:rsidR="00EB1E7F" w:rsidRDefault="00EB1E7F" w:rsidP="00EB1E7F">
      <w:pPr>
        <w:spacing w:after="0" w:line="240" w:lineRule="auto"/>
        <w:rPr>
          <w:rFonts w:cstheme="minorHAnsi"/>
        </w:rPr>
      </w:pPr>
    </w:p>
    <w:p w14:paraId="60035542" w14:textId="4BE8E7DB" w:rsidR="00910E47" w:rsidRPr="009F223D" w:rsidRDefault="00EB1E7F" w:rsidP="009F223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take the following </w:t>
      </w:r>
      <w:r w:rsidR="00910E47">
        <w:rPr>
          <w:rFonts w:cstheme="minorHAnsi"/>
        </w:rPr>
        <w:t>items from the keyboard and save the same to a CSV (Comma Separated Value) file?</w:t>
      </w:r>
    </w:p>
    <w:p w14:paraId="3B55A763" w14:textId="62F774A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me of the candidate</w:t>
      </w:r>
    </w:p>
    <w:p w14:paraId="4A43295F" w14:textId="5B736515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nder</w:t>
      </w:r>
    </w:p>
    <w:p w14:paraId="22DDE19C" w14:textId="31CE3BF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tionality</w:t>
      </w:r>
    </w:p>
    <w:p w14:paraId="4FDF5E07" w14:textId="0298E21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ligion</w:t>
      </w:r>
    </w:p>
    <w:p w14:paraId="3E266B84" w14:textId="33C83D5A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cation</w:t>
      </w:r>
    </w:p>
    <w:p w14:paraId="23E67126" w14:textId="1391AEF9" w:rsidR="00DE78C7" w:rsidRDefault="00DE78C7" w:rsidP="00DE78C7">
      <w:pPr>
        <w:spacing w:after="0" w:line="240" w:lineRule="auto"/>
        <w:rPr>
          <w:rFonts w:cstheme="minorHAnsi"/>
        </w:rPr>
      </w:pPr>
    </w:p>
    <w:p w14:paraId="56F23968" w14:textId="22E0B483" w:rsidR="00DE78C7" w:rsidRDefault="00DE78C7" w:rsidP="00DE78C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print the figure below:</w:t>
      </w:r>
    </w:p>
    <w:p w14:paraId="2179C20F" w14:textId="57168354" w:rsidR="00DE78C7" w:rsidRDefault="00DE78C7" w:rsidP="00DE78C7">
      <w:pPr>
        <w:pStyle w:val="ListParagraph"/>
        <w:spacing w:after="0" w:line="240" w:lineRule="auto"/>
        <w:rPr>
          <w:rFonts w:cstheme="minorHAnsi"/>
        </w:rPr>
      </w:pPr>
    </w:p>
    <w:p w14:paraId="69383C29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               1</w:t>
      </w:r>
    </w:p>
    <w:p w14:paraId="2D68F31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             21</w:t>
      </w:r>
    </w:p>
    <w:p w14:paraId="2E43BA43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           321</w:t>
      </w:r>
    </w:p>
    <w:p w14:paraId="774D798C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         4321</w:t>
      </w:r>
    </w:p>
    <w:p w14:paraId="723CEE8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       54321</w:t>
      </w:r>
    </w:p>
    <w:p w14:paraId="2698EA26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     654321</w:t>
      </w:r>
    </w:p>
    <w:p w14:paraId="535B7391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   7654321</w:t>
      </w:r>
    </w:p>
    <w:p w14:paraId="766D719E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 87654321</w:t>
      </w:r>
    </w:p>
    <w:p w14:paraId="15B90B1B" w14:textId="5FACA279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987654321</w:t>
      </w:r>
    </w:p>
    <w:p w14:paraId="75F65410" w14:textId="420DC274" w:rsidR="00910E47" w:rsidRDefault="00910E47" w:rsidP="00910E47">
      <w:pPr>
        <w:spacing w:after="0" w:line="240" w:lineRule="auto"/>
        <w:rPr>
          <w:rFonts w:cstheme="minorHAnsi"/>
        </w:rPr>
      </w:pPr>
    </w:p>
    <w:p w14:paraId="448979F2" w14:textId="43D12F41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t>Section-</w:t>
      </w:r>
      <w:r>
        <w:rPr>
          <w:b/>
          <w:bCs/>
        </w:rPr>
        <w:t>3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>
        <w:t>4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24E9C6FE" w14:textId="01909014" w:rsidR="00910E47" w:rsidRDefault="00910E47" w:rsidP="00910E47">
      <w:pPr>
        <w:spacing w:after="0" w:line="240" w:lineRule="auto"/>
        <w:rPr>
          <w:rFonts w:cstheme="minorHAnsi"/>
        </w:rPr>
      </w:pPr>
    </w:p>
    <w:p w14:paraId="21F4133A" w14:textId="760864E6" w:rsidR="005D4985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re are _____ level of heading in html</w:t>
      </w:r>
    </w:p>
    <w:p w14:paraId="3B13C11E" w14:textId="796B96F1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ree</w:t>
      </w:r>
    </w:p>
    <w:p w14:paraId="561CF61B" w14:textId="7B0128DB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ur</w:t>
      </w:r>
    </w:p>
    <w:p w14:paraId="3923C2FB" w14:textId="541DF2A5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Five</w:t>
      </w:r>
    </w:p>
    <w:p w14:paraId="38BC3757" w14:textId="2BD140E4" w:rsidR="002B625C" w:rsidRPr="00BA0641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highlight w:val="cyan"/>
        </w:rPr>
      </w:pPr>
      <w:r w:rsidRPr="00BA0641">
        <w:rPr>
          <w:rFonts w:cstheme="minorHAnsi"/>
          <w:highlight w:val="cyan"/>
        </w:rPr>
        <w:t>Six</w:t>
      </w:r>
    </w:p>
    <w:p w14:paraId="6C4E1ABC" w14:textId="2A9247E7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48DD357F" w14:textId="24707BAD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document have a extension ______</w:t>
      </w:r>
    </w:p>
    <w:p w14:paraId="0A456DE6" w14:textId="11EF1314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htx or .htxl</w:t>
      </w:r>
    </w:p>
    <w:p w14:paraId="1BBBA416" w14:textId="38CC5DE3" w:rsidR="002B625C" w:rsidRPr="00BA0641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highlight w:val="cyan"/>
        </w:rPr>
      </w:pPr>
      <w:r w:rsidRPr="00BA0641">
        <w:rPr>
          <w:rFonts w:cstheme="minorHAnsi"/>
          <w:highlight w:val="cyan"/>
        </w:rPr>
        <w:t>.htm or .html</w:t>
      </w:r>
    </w:p>
    <w:p w14:paraId="133AA2BC" w14:textId="38F3F5D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hmt or hmtl</w:t>
      </w:r>
    </w:p>
    <w:p w14:paraId="022C2EED" w14:textId="6605150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C05BAE3" w14:textId="06180973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32F38AC" w14:textId="23E8ADCB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purpose of markup is to</w:t>
      </w:r>
    </w:p>
    <w:p w14:paraId="3060027D" w14:textId="3A699445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dd hypertext capabilities</w:t>
      </w:r>
    </w:p>
    <w:p w14:paraId="253C26DA" w14:textId="260410DD" w:rsidR="002B625C" w:rsidRPr="00BA0641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highlight w:val="cyan"/>
        </w:rPr>
      </w:pPr>
      <w:r w:rsidRPr="00BA0641">
        <w:rPr>
          <w:rFonts w:cstheme="minorHAnsi"/>
          <w:highlight w:val="cyan"/>
        </w:rPr>
        <w:t>Enhance the document</w:t>
      </w:r>
    </w:p>
    <w:p w14:paraId="0507B938" w14:textId="47AE34A2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A &amp; B</w:t>
      </w:r>
    </w:p>
    <w:p w14:paraId="01260C56" w14:textId="64ACACB7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6AD4C0" w14:textId="77777777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72456F8A" w14:textId="5A58336C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 particular font its size attribute can be an absolute value ranging form</w:t>
      </w:r>
    </w:p>
    <w:p w14:paraId="04B9AF53" w14:textId="38FC171E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10</w:t>
      </w:r>
    </w:p>
    <w:p w14:paraId="3A0FBB02" w14:textId="6988B1CA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9</w:t>
      </w:r>
    </w:p>
    <w:p w14:paraId="3C1980E7" w14:textId="0CA8CA14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8</w:t>
      </w:r>
    </w:p>
    <w:p w14:paraId="425D23F4" w14:textId="49F577B9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7</w:t>
      </w:r>
    </w:p>
    <w:p w14:paraId="68FEBF0F" w14:textId="6824C886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62DAFC4" w14:textId="5025A3E5" w:rsidR="002B625C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Major components of the Web browser are ___</w:t>
      </w:r>
    </w:p>
    <w:p w14:paraId="7DD959AA" w14:textId="5EB2749A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enu Bar</w:t>
      </w:r>
    </w:p>
    <w:p w14:paraId="7F30141B" w14:textId="7F1E10FE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olBar</w:t>
      </w:r>
    </w:p>
    <w:p w14:paraId="3F7EDC48" w14:textId="4F97E757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Location</w:t>
      </w:r>
    </w:p>
    <w:p w14:paraId="1192CEB6" w14:textId="1A57D1AA" w:rsidR="001A1EE9" w:rsidRPr="00BA0641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highlight w:val="cyan"/>
        </w:rPr>
      </w:pPr>
      <w:r w:rsidRPr="00BA0641">
        <w:rPr>
          <w:rFonts w:cstheme="minorHAnsi"/>
          <w:highlight w:val="cyan"/>
        </w:rPr>
        <w:t>All Of the Above</w:t>
      </w:r>
    </w:p>
    <w:p w14:paraId="36132267" w14:textId="520328F1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5E4678F2" w14:textId="653E54E9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ne of the following tags is used to insert graphics in the webpage</w:t>
      </w:r>
    </w:p>
    <w:p w14:paraId="234C56DF" w14:textId="42D28C3C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&gt;</w:t>
      </w:r>
    </w:p>
    <w:p w14:paraId="225ABA28" w14:textId="7930BCF2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s&gt;</w:t>
      </w:r>
    </w:p>
    <w:p w14:paraId="5DCD93A3" w14:textId="0B0333F1" w:rsidR="001A1EE9" w:rsidRPr="00BA0641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highlight w:val="cyan"/>
        </w:rPr>
      </w:pPr>
      <w:r w:rsidRPr="00BA0641">
        <w:rPr>
          <w:rFonts w:cstheme="minorHAnsi"/>
          <w:highlight w:val="cyan"/>
        </w:rPr>
        <w:t>&lt;img&gt;</w:t>
      </w:r>
    </w:p>
    <w:p w14:paraId="14EC601F" w14:textId="44EDD944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graphics&gt;</w:t>
      </w:r>
    </w:p>
    <w:p w14:paraId="73B4D161" w14:textId="00F0173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5B6D89F" w14:textId="392EFC0B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following html tag is used to display the content as a moving text</w:t>
      </w:r>
    </w:p>
    <w:p w14:paraId="5A87F3DB" w14:textId="0F52AC50" w:rsidR="001A1EE9" w:rsidRPr="00BA0641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highlight w:val="cyan"/>
        </w:rPr>
      </w:pPr>
      <w:r w:rsidRPr="00BA0641">
        <w:rPr>
          <w:rFonts w:cstheme="minorHAnsi"/>
          <w:highlight w:val="cyan"/>
        </w:rPr>
        <w:t>&lt;marquee&gt;</w:t>
      </w:r>
    </w:p>
    <w:p w14:paraId="71A92FFB" w14:textId="7383FB56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/img&gt;</w:t>
      </w:r>
    </w:p>
    <w:p w14:paraId="294E06C2" w14:textId="73064E68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href&gt;</w:t>
      </w:r>
    </w:p>
    <w:p w14:paraId="53FAD282" w14:textId="784FA22C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20D787C" w14:textId="30A81F38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3CC287C7" w14:textId="58F42E68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comment should be enclosed between</w:t>
      </w:r>
    </w:p>
    <w:p w14:paraId="2AA52F10" w14:textId="7013CFA3" w:rsidR="001A1EE9" w:rsidRPr="00BA0641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highlight w:val="cyan"/>
        </w:rPr>
      </w:pPr>
      <w:r w:rsidRPr="00BA0641">
        <w:rPr>
          <w:rFonts w:cstheme="minorHAnsi"/>
          <w:highlight w:val="cyan"/>
        </w:rPr>
        <w:t>&lt;!-- and --&gt;</w:t>
      </w:r>
    </w:p>
    <w:p w14:paraId="431180A6" w14:textId="4C81B3F1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! and !&gt;</w:t>
      </w:r>
    </w:p>
    <w:p w14:paraId="3778131A" w14:textId="6A88EE4C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!- and -&gt;</w:t>
      </w:r>
    </w:p>
    <w:p w14:paraId="222AD0E6" w14:textId="502EB499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AD340B4" w14:textId="17DB31A9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4F0CE76D" w14:textId="185589D4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_ tag is used before beginning of the paragraph text</w:t>
      </w:r>
    </w:p>
    <w:p w14:paraId="24954AC1" w14:textId="750394B5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extarea&gt;</w:t>
      </w:r>
    </w:p>
    <w:p w14:paraId="256CE29C" w14:textId="7B0F2846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&gt;</w:t>
      </w:r>
    </w:p>
    <w:p w14:paraId="0F890DE1" w14:textId="021EF0D4" w:rsidR="001A1EE9" w:rsidRPr="00BA0641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highlight w:val="cyan"/>
        </w:rPr>
      </w:pPr>
      <w:r w:rsidRPr="00BA0641">
        <w:rPr>
          <w:rFonts w:cstheme="minorHAnsi"/>
          <w:highlight w:val="cyan"/>
        </w:rPr>
        <w:t>&lt;p&gt;</w:t>
      </w:r>
    </w:p>
    <w:p w14:paraId="78099AED" w14:textId="307A465D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1&gt;</w:t>
      </w:r>
    </w:p>
    <w:p w14:paraId="5DEA1994" w14:textId="7267D7DD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4D121E3" w14:textId="4AC0F1F6" w:rsidR="00120895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The _____ element can be used to identify your html file to the outside world</w:t>
      </w:r>
    </w:p>
    <w:p w14:paraId="670F428E" w14:textId="3CE17249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itle</w:t>
      </w:r>
    </w:p>
    <w:p w14:paraId="2FEA2D51" w14:textId="69FE2987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568C0831" w14:textId="6965EDAE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ead</w:t>
      </w:r>
    </w:p>
    <w:p w14:paraId="065C2E5D" w14:textId="61CB0EF1" w:rsidR="00120895" w:rsidRPr="00BA0641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highlight w:val="cyan"/>
        </w:rPr>
      </w:pPr>
      <w:r w:rsidRPr="00BA0641">
        <w:rPr>
          <w:rFonts w:cstheme="minorHAnsi"/>
          <w:highlight w:val="cyan"/>
        </w:rPr>
        <w:t>None of the above</w:t>
      </w:r>
    </w:p>
    <w:p w14:paraId="14D705E0" w14:textId="77777777" w:rsidR="00120895" w:rsidRPr="00D25BA6" w:rsidRDefault="00120895" w:rsidP="00120895">
      <w:pPr>
        <w:pStyle w:val="ListParagraph"/>
        <w:spacing w:after="0" w:line="240" w:lineRule="auto"/>
        <w:rPr>
          <w:rFonts w:cstheme="minorHAnsi"/>
        </w:rPr>
      </w:pPr>
    </w:p>
    <w:p w14:paraId="31C61F3D" w14:textId="1FCC181B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decimal range of network address for class b network is between</w:t>
      </w:r>
    </w:p>
    <w:p w14:paraId="535488E3" w14:textId="55331AB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190</w:t>
      </w:r>
    </w:p>
    <w:p w14:paraId="2493A928" w14:textId="03632B4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0</w:t>
      </w:r>
    </w:p>
    <w:p w14:paraId="0E7EFA83" w14:textId="56F76834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1</w:t>
      </w:r>
    </w:p>
    <w:p w14:paraId="6C65793E" w14:textId="2BF438E1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255</w:t>
      </w:r>
    </w:p>
    <w:p w14:paraId="5336E7B4" w14:textId="2EDB139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258AF367" w14:textId="0BF86E6A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rue</w:t>
      </w:r>
    </w:p>
    <w:p w14:paraId="54B088D6" w14:textId="38E42C90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ables, header cells are centred by default and the data cells are right-aligned</w:t>
      </w:r>
    </w:p>
    <w:p w14:paraId="248E7039" w14:textId="5E92CE6D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he case of character formatting the tag &lt;TW&gt; is used for typewriter-like text</w:t>
      </w:r>
    </w:p>
    <w:p w14:paraId="41060A88" w14:textId="4B28043A" w:rsidR="00120895" w:rsidRPr="00BA0641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highlight w:val="cyan"/>
        </w:rPr>
      </w:pPr>
      <w:r w:rsidRPr="00BA0641">
        <w:rPr>
          <w:rFonts w:cstheme="minorHAnsi"/>
          <w:highlight w:val="cyan"/>
        </w:rPr>
        <w:t>The &lt;TR&gt; is used to create a data cell</w:t>
      </w:r>
    </w:p>
    <w:p w14:paraId="59370367" w14:textId="4E1CA40F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R&gt; tag is used for superscripts text</w:t>
      </w:r>
    </w:p>
    <w:p w14:paraId="3BCEBD19" w14:textId="63152125" w:rsidR="00120895" w:rsidRPr="00D25BA6" w:rsidRDefault="00120895" w:rsidP="00120895">
      <w:pPr>
        <w:spacing w:after="0" w:line="240" w:lineRule="auto"/>
        <w:rPr>
          <w:rFonts w:cstheme="minorHAnsi"/>
        </w:rPr>
      </w:pPr>
    </w:p>
    <w:p w14:paraId="38D28B20" w14:textId="19CA196A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ol&gt; element can also generate bullets</w:t>
      </w:r>
    </w:p>
    <w:p w14:paraId="793DB7DE" w14:textId="15785F03" w:rsidR="00F52821" w:rsidRPr="00D25BA6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ue</w:t>
      </w:r>
    </w:p>
    <w:p w14:paraId="45E1BD46" w14:textId="5AA66595" w:rsidR="00F52821" w:rsidRPr="00894CDC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False</w:t>
      </w:r>
    </w:p>
    <w:p w14:paraId="3C93EFC1" w14:textId="646D7136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59D0E44" w14:textId="360D90A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is the method where ordinary text can be converted into</w:t>
      </w:r>
    </w:p>
    <w:p w14:paraId="4174412C" w14:textId="66E95A2B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SCII Text</w:t>
      </w:r>
    </w:p>
    <w:p w14:paraId="21350375" w14:textId="1A95038E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BCDIC Text</w:t>
      </w:r>
    </w:p>
    <w:p w14:paraId="61B62BC3" w14:textId="52BE0D53" w:rsidR="00F52821" w:rsidRPr="00894CDC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Hypertext</w:t>
      </w:r>
    </w:p>
    <w:p w14:paraId="601212BA" w14:textId="6CED9D8D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2C22481" w14:textId="151C480F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9053153" w14:textId="3E774D21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tag to give visual division between sections of the page and which causes the browser to draw an embossed line is</w:t>
      </w:r>
    </w:p>
    <w:p w14:paraId="01D6BACB" w14:textId="002923D8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l&gt;</w:t>
      </w:r>
    </w:p>
    <w:p w14:paraId="4550CD11" w14:textId="20BF6A93" w:rsidR="00F52821" w:rsidRPr="00894CDC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&lt;hr&gt;</w:t>
      </w:r>
    </w:p>
    <w:p w14:paraId="6A683BFA" w14:textId="450270F6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ur&gt;</w:t>
      </w:r>
    </w:p>
    <w:p w14:paraId="09B46A82" w14:textId="3EE7E834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1C3ECF4" w14:textId="5AB256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06BF5485" w14:textId="0CF35956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HTML ______ tag contains the information about the current document such as title etc.</w:t>
      </w:r>
    </w:p>
    <w:p w14:paraId="6EB6FDA0" w14:textId="26ECCF13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65D0CFEF" w14:textId="2A3A8070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D</w:t>
      </w:r>
    </w:p>
    <w:p w14:paraId="215E2022" w14:textId="2657E41B" w:rsidR="00F52821" w:rsidRPr="00894CDC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HEAD</w:t>
      </w:r>
    </w:p>
    <w:p w14:paraId="14D6B2FB" w14:textId="5228C961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1C27904" w14:textId="6B99435A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1B9D1F2" w14:textId="2559D88D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components of multimedia are</w:t>
      </w:r>
    </w:p>
    <w:p w14:paraId="02D55C23" w14:textId="4330A0A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, pictures, video, sound</w:t>
      </w:r>
    </w:p>
    <w:p w14:paraId="3B90A593" w14:textId="3C7660B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 pictures, animation</w:t>
      </w:r>
    </w:p>
    <w:p w14:paraId="2469A83F" w14:textId="314A5F7C" w:rsidR="00F52821" w:rsidRPr="00894CDC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Text, pictures, video, animation, sound</w:t>
      </w:r>
    </w:p>
    <w:p w14:paraId="0D3DD6C4" w14:textId="72A89298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80CBBC4" w14:textId="1AB6D4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314F8CB" w14:textId="0797D64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PEG stands for</w:t>
      </w:r>
    </w:p>
    <w:p w14:paraId="670517C5" w14:textId="0082E752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mbedded group</w:t>
      </w:r>
    </w:p>
    <w:p w14:paraId="38F0E904" w14:textId="3F52FD2D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xtended group</w:t>
      </w:r>
    </w:p>
    <w:p w14:paraId="6DC77831" w14:textId="0456F68A" w:rsidR="00F52821" w:rsidRPr="00894CDC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Joint photographic experts group</w:t>
      </w:r>
    </w:p>
    <w:p w14:paraId="173CD1D2" w14:textId="3630EFB9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None of the above</w:t>
      </w:r>
    </w:p>
    <w:p w14:paraId="0E696AB2" w14:textId="1D9C58F1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120CCCED" w14:textId="3E7589FC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orphing is also related to</w:t>
      </w:r>
    </w:p>
    <w:p w14:paraId="3E3B605D" w14:textId="1EECAA6C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</w:t>
      </w:r>
    </w:p>
    <w:p w14:paraId="7852A442" w14:textId="760CF511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und</w:t>
      </w:r>
    </w:p>
    <w:p w14:paraId="6A228822" w14:textId="555D2E43" w:rsidR="00F52821" w:rsidRPr="00894CDC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Animation</w:t>
      </w:r>
    </w:p>
    <w:p w14:paraId="72C49FB9" w14:textId="6B022A57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D1F4237" w14:textId="2451387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AF0E096" w14:textId="53F01DD4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bbreviation we can use</w:t>
      </w:r>
    </w:p>
    <w:p w14:paraId="3DB52E4D" w14:textId="777CD1D1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bbr&gt; &lt;/abbr&gt; tags</w:t>
      </w:r>
    </w:p>
    <w:p w14:paraId="0A8A2CED" w14:textId="1C9170B8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cronym&gt; &lt;/acronym&gt;</w:t>
      </w:r>
    </w:p>
    <w:p w14:paraId="129DF439" w14:textId="4B0DD750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of the Above</w:t>
      </w:r>
    </w:p>
    <w:p w14:paraId="6D09E589" w14:textId="26C2574C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89BBC81" w14:textId="656BA1D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6D2D7785" w14:textId="4921C807" w:rsidR="00F52821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is widely known as the father of the world wide web</w:t>
      </w:r>
    </w:p>
    <w:p w14:paraId="300390B5" w14:textId="19C5145D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m Berners-lee</w:t>
      </w:r>
    </w:p>
    <w:p w14:paraId="38AAFFEA" w14:textId="7D7BD9CB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m bruce-lee</w:t>
      </w:r>
    </w:p>
    <w:p w14:paraId="135F3E41" w14:textId="38C82101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im bruce-lee</w:t>
      </w:r>
    </w:p>
    <w:p w14:paraId="70A6F8B4" w14:textId="37E34BCB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im Berners-Lee</w:t>
      </w:r>
    </w:p>
    <w:p w14:paraId="25DF802B" w14:textId="068691C9" w:rsidR="00F376FE" w:rsidRPr="00D25BA6" w:rsidRDefault="00F376FE" w:rsidP="00F376FE">
      <w:pPr>
        <w:spacing w:after="0" w:line="240" w:lineRule="auto"/>
        <w:rPr>
          <w:rFonts w:cstheme="minorHAnsi"/>
        </w:rPr>
      </w:pPr>
    </w:p>
    <w:p w14:paraId="73937D3F" w14:textId="473FCE5C" w:rsidR="00F376FE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RL is an acronym for</w:t>
      </w:r>
    </w:p>
    <w:p w14:paraId="75DC7CB4" w14:textId="4779FBF4" w:rsidR="00F376FE" w:rsidRPr="00D25BA6" w:rsidRDefault="00F376F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earch locator</w:t>
      </w:r>
    </w:p>
    <w:p w14:paraId="2DC395BC" w14:textId="6663CD2E" w:rsidR="00F376FE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ource locator</w:t>
      </w:r>
    </w:p>
    <w:p w14:paraId="1DC348B6" w14:textId="560F0B4F" w:rsidR="009F223D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form research locator</w:t>
      </w:r>
    </w:p>
    <w:p w14:paraId="1A31C81E" w14:textId="24D92C63" w:rsidR="009F223D" w:rsidRPr="00894CDC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Uniform resource locator</w:t>
      </w:r>
    </w:p>
    <w:p w14:paraId="3A88A564" w14:textId="17053281" w:rsidR="009F223D" w:rsidRPr="00D25BA6" w:rsidRDefault="009F223D" w:rsidP="009F223D">
      <w:pPr>
        <w:spacing w:after="0" w:line="240" w:lineRule="auto"/>
        <w:rPr>
          <w:rFonts w:cstheme="minorHAnsi"/>
        </w:rPr>
      </w:pPr>
    </w:p>
    <w:p w14:paraId="3D6F38C9" w14:textId="50C56300" w:rsidR="009F223D" w:rsidRPr="00D25BA6" w:rsidRDefault="009F223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are the attributes used to change the size of an image?</w:t>
      </w:r>
    </w:p>
    <w:p w14:paraId="3F73CE24" w14:textId="76ACD52A" w:rsidR="009F223D" w:rsidRPr="00894CDC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Width and Height</w:t>
      </w:r>
    </w:p>
    <w:p w14:paraId="5F7A9F45" w14:textId="3D5C9409" w:rsidR="009F223D" w:rsidRPr="00D25BA6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ig and Small</w:t>
      </w:r>
    </w:p>
    <w:p w14:paraId="23A7F1DE" w14:textId="30C98B3D" w:rsidR="009F223D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p and Bottom</w:t>
      </w:r>
    </w:p>
    <w:p w14:paraId="3EEF7642" w14:textId="2898A47D" w:rsidR="00472908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2EB286E" w14:textId="1F30DBEB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307191AD" w14:textId="6D16C41D" w:rsidR="00472908" w:rsidRPr="00D25BA6" w:rsidRDefault="0047290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attribute is used to provide a unique name to an HTML element?</w:t>
      </w:r>
    </w:p>
    <w:p w14:paraId="1D6E78E2" w14:textId="34CD88AD" w:rsidR="00472908" w:rsidRPr="00894CDC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class</w:t>
      </w:r>
    </w:p>
    <w:p w14:paraId="4C0114D6" w14:textId="6EFCAC33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d</w:t>
      </w:r>
    </w:p>
    <w:p w14:paraId="6E670E72" w14:textId="5DD6CF6D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ype</w:t>
      </w:r>
    </w:p>
    <w:p w14:paraId="14E070D3" w14:textId="71C14E72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EB50F2" w14:textId="01E1F699" w:rsidR="00283FBE" w:rsidRPr="00D25BA6" w:rsidRDefault="00283FBE" w:rsidP="00283FBE">
      <w:pPr>
        <w:spacing w:after="0" w:line="240" w:lineRule="auto"/>
        <w:rPr>
          <w:rFonts w:cstheme="minorHAnsi"/>
        </w:rPr>
      </w:pPr>
    </w:p>
    <w:p w14:paraId="54BE0AE5" w14:textId="721F97E0" w:rsidR="00283FBE" w:rsidRPr="00D25BA6" w:rsidRDefault="00283FB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he correct syntax for using:</w:t>
      </w:r>
    </w:p>
    <w:p w14:paraId="41124E75" w14:textId="0D1EC381" w:rsidR="00283FBE" w:rsidRPr="00D25BA6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agname style="property:value;"&gt;</w:t>
      </w:r>
    </w:p>
    <w:p w14:paraId="703ED871" w14:textId="255BA690" w:rsidR="00283FBE" w:rsidRPr="00D25BA6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agname style="property"&gt;</w:t>
      </w:r>
    </w:p>
    <w:p w14:paraId="4811988F" w14:textId="0D72FF45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agname style&gt;</w:t>
      </w:r>
    </w:p>
    <w:p w14:paraId="0FB7A48E" w14:textId="3F96F5E6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D6455EB" w14:textId="70D96B5E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5FF8DA13" w14:textId="7CE7B444" w:rsidR="00CD07C8" w:rsidRPr="00D25BA6" w:rsidRDefault="00CD07C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YSIWYG stands for _______</w:t>
      </w:r>
    </w:p>
    <w:p w14:paraId="5FFB8671" w14:textId="639C6A2F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you See Is What You Gain</w:t>
      </w:r>
    </w:p>
    <w:p w14:paraId="02A27AD9" w14:textId="4724BA30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You Start Is When You Go</w:t>
      </w:r>
    </w:p>
    <w:p w14:paraId="6707952F" w14:textId="76586ACF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You See Is What You Get</w:t>
      </w:r>
    </w:p>
    <w:p w14:paraId="390679D7" w14:textId="6E63A57A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FD033E7" w14:textId="1664E181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372BE004" w14:textId="3202EEB4" w:rsidR="00CD07C8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for creating a hyperlink?</w:t>
      </w:r>
    </w:p>
    <w:p w14:paraId="358C3899" w14:textId="24B7C52C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&lt;a&gt;</w:t>
      </w:r>
      <w:hyperlink w:history="1">
        <w:r w:rsidRPr="00D25BA6">
          <w:rPr>
            <w:rStyle w:val="Hyperlink"/>
            <w:rFonts w:cstheme="minorHAnsi"/>
            <w:color w:val="auto"/>
          </w:rPr>
          <w:t>https://w.w.w.gkseries.com&lt;/a</w:t>
        </w:r>
      </w:hyperlink>
      <w:r w:rsidRPr="00D25BA6">
        <w:rPr>
          <w:rFonts w:cstheme="minorHAnsi"/>
        </w:rPr>
        <w:t>&gt;</w:t>
      </w:r>
    </w:p>
    <w:p w14:paraId="06D80667" w14:textId="71C6EFF6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name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77F09B10" w14:textId="6E142AE1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url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16BDF23A" w14:textId="54739BF6" w:rsidR="00392D95" w:rsidRPr="00894CDC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&lt;a href="https://www.gkseries.com"&gt; Gkseries.com&lt;/a&gt;</w:t>
      </w:r>
    </w:p>
    <w:p w14:paraId="723311F8" w14:textId="1C4A36D3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6625FAFE" w14:textId="350C9A1F" w:rsidR="00392D95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ing the cellpadding means __________</w:t>
      </w:r>
    </w:p>
    <w:p w14:paraId="3F816E67" w14:textId="19D7BF39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oftness of your site</w:t>
      </w:r>
    </w:p>
    <w:p w14:paraId="04CFA8E8" w14:textId="67C77626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pace between cells</w:t>
      </w:r>
    </w:p>
    <w:p w14:paraId="6A0C7CC0" w14:textId="4C4E7880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distance between cell and content</w:t>
      </w:r>
    </w:p>
    <w:p w14:paraId="797193E6" w14:textId="0FAF8F7A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D1FE714" w14:textId="5099CA42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36F12510" w14:textId="41C5089D" w:rsidR="00392D95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colors consist of equal amounts of all basic colors?</w:t>
      </w:r>
    </w:p>
    <w:p w14:paraId="3EE83518" w14:textId="1B8F8A00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te, blue and gray</w:t>
      </w:r>
    </w:p>
    <w:p w14:paraId="6CADEA4E" w14:textId="5A0D8DE1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te, black and gray</w:t>
      </w:r>
    </w:p>
    <w:p w14:paraId="5508D6F1" w14:textId="582E0D69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purple, green and blue</w:t>
      </w:r>
    </w:p>
    <w:p w14:paraId="79C54F94" w14:textId="7C44BD2A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419DBF5" w14:textId="4DF6006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17AA68A" w14:textId="1871119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small&gt; and &lt;big&gt; tags are special in what way?</w:t>
      </w:r>
    </w:p>
    <w:p w14:paraId="44BBFFDB" w14:textId="4D0E6841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are for images only</w:t>
      </w:r>
    </w:p>
    <w:p w14:paraId="3CC26632" w14:textId="4C779F9C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work on anything</w:t>
      </w:r>
    </w:p>
    <w:p w14:paraId="243308FA" w14:textId="61F5B31B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can be repeated</w:t>
      </w:r>
    </w:p>
    <w:p w14:paraId="29E4EF0C" w14:textId="3B4B3808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B14FB1" w14:textId="0775238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3DF92AF" w14:textId="0546E22C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 start a list using circles, use</w:t>
      </w:r>
    </w:p>
    <w:p w14:paraId="0B5F5D39" w14:textId="21011EB9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ul “round"&gt;</w:t>
      </w:r>
    </w:p>
    <w:p w14:paraId="4304657E" w14:textId="1DB79070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ul type="circle"&gt;</w:t>
      </w:r>
    </w:p>
    <w:p w14:paraId="262CE4D1" w14:textId="6000AB63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ul type="round"&gt;</w:t>
      </w:r>
    </w:p>
    <w:p w14:paraId="14BBCC1C" w14:textId="3FFEBD98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ul ="round"&gt;</w:t>
      </w:r>
    </w:p>
    <w:p w14:paraId="2ABC4916" w14:textId="021FB1B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4F119A4" w14:textId="23B8EC1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you create an HTML page in word processor, then</w:t>
      </w:r>
    </w:p>
    <w:p w14:paraId="08462D5D" w14:textId="16DD3B34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binary file</w:t>
      </w:r>
    </w:p>
    <w:p w14:paraId="4034F648" w14:textId="168F075A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WMF file</w:t>
      </w:r>
    </w:p>
    <w:p w14:paraId="0819D6E6" w14:textId="479C1826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ASCII text file</w:t>
      </w:r>
    </w:p>
    <w:p w14:paraId="4A57401F" w14:textId="7562610F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A327828" w14:textId="46551E31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A7428DF" w14:textId="1D4081D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property tells how many rows a cell should span?</w:t>
      </w:r>
    </w:p>
    <w:p w14:paraId="4EC1F756" w14:textId="7154D0CA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colspan=n</w:t>
      </w:r>
    </w:p>
    <w:p w14:paraId="5DDADC07" w14:textId="1700B22C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rowspan=n</w:t>
      </w:r>
    </w:p>
    <w:p w14:paraId="10C00A12" w14:textId="21558882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(A) and (B)</w:t>
      </w:r>
    </w:p>
    <w:p w14:paraId="6962BA84" w14:textId="4545E608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59696ED" w14:textId="495C0D0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B6C5CFE" w14:textId="0EED51DB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ag is used to add columns to tables?</w:t>
      </w:r>
    </w:p>
    <w:p w14:paraId="4169EC44" w14:textId="0F9170D6" w:rsidR="0096508A" w:rsidRPr="00894CDC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&lt;td&gt;</w:t>
      </w:r>
    </w:p>
    <w:p w14:paraId="59A2804E" w14:textId="031C0C08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r&gt;</w:t>
      </w:r>
    </w:p>
    <w:p w14:paraId="66064800" w14:textId="4CF603D0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h&gt;</w:t>
      </w:r>
    </w:p>
    <w:p w14:paraId="14FD29F8" w14:textId="260263D4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colspan&gt;</w:t>
      </w:r>
    </w:p>
    <w:p w14:paraId="44BC78B5" w14:textId="743E9E8C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21554A49" w14:textId="642D55D7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the background image is smaller than the screen, what will happen?</w:t>
      </w:r>
    </w:p>
    <w:p w14:paraId="3A42F8CA" w14:textId="515E02BD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be streteched</w:t>
      </w:r>
    </w:p>
    <w:p w14:paraId="1E9BF6B0" w14:textId="7F0EB4E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be repeated</w:t>
      </w:r>
    </w:p>
    <w:p w14:paraId="723ECD5E" w14:textId="3244D94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leave a blank space at the bottom of your page</w:t>
      </w:r>
    </w:p>
    <w:p w14:paraId="165022E8" w14:textId="002F0CE9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None of the above</w:t>
      </w:r>
    </w:p>
    <w:p w14:paraId="280EF195" w14:textId="6C914E2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D707A0D" w14:textId="3BD186FF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he correct e-mail link?</w:t>
      </w:r>
    </w:p>
    <w:p w14:paraId="7034BD93" w14:textId="54E6061E" w:rsidR="0096508A" w:rsidRPr="00894CDC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highlight w:val="cyan"/>
        </w:rPr>
      </w:pPr>
      <w:r w:rsidRPr="00894CDC">
        <w:rPr>
          <w:rFonts w:cstheme="minorHAnsi"/>
          <w:highlight w:val="cyan"/>
        </w:rPr>
        <w:t>&lt;a href="mailto:xxx@yyy"&gt;</w:t>
      </w:r>
    </w:p>
    <w:p w14:paraId="178599D9" w14:textId="15E3E12C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mail&gt;xxx@yyy&lt;/mail&gt;</w:t>
      </w:r>
    </w:p>
    <w:p w14:paraId="624202FD" w14:textId="5F874718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href="xxx@yyy"&gt;</w:t>
      </w:r>
    </w:p>
    <w:p w14:paraId="63BF5E13" w14:textId="1F473797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ref="xxx@yyy"&gt;</w:t>
      </w:r>
    </w:p>
    <w:p w14:paraId="0A2C63CA" w14:textId="4D2C2B9A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291A297" w14:textId="3DDCC96D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making bulleted lists, which options do you have?</w:t>
      </w:r>
    </w:p>
    <w:p w14:paraId="5A282872" w14:textId="70B40064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disc, circle</w:t>
      </w:r>
    </w:p>
    <w:p w14:paraId="447FF2F1" w14:textId="53529271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square, circle</w:t>
      </w:r>
    </w:p>
    <w:p w14:paraId="21C8D630" w14:textId="54473B13" w:rsidR="0096508A" w:rsidRPr="00E51655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highlight w:val="cyan"/>
        </w:rPr>
      </w:pPr>
      <w:r w:rsidRPr="00E51655">
        <w:rPr>
          <w:rFonts w:cstheme="minorHAnsi"/>
          <w:highlight w:val="cyan"/>
        </w:rPr>
        <w:t>disc, circle, square</w:t>
      </w:r>
    </w:p>
    <w:p w14:paraId="4BB2220A" w14:textId="740BE41B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quare, disc, polygon</w:t>
      </w:r>
    </w:p>
    <w:p w14:paraId="073AD05B" w14:textId="39821E8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FDA4BF4" w14:textId="21F0066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se is not valid HTML?</w:t>
      </w:r>
    </w:p>
    <w:p w14:paraId="1031C5D4" w14:textId="3C9EC0D4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face="verdana"&gt;</w:t>
      </w:r>
    </w:p>
    <w:p w14:paraId="315868BF" w14:textId="3372E933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verdana"&gt;</w:t>
      </w:r>
    </w:p>
    <w:p w14:paraId="5A691979" w14:textId="3D35F3BC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verdana, arial"&gt;</w:t>
      </w:r>
    </w:p>
    <w:p w14:paraId="59D43B60" w14:textId="3CA8FAD2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39AB2195" w14:textId="04DA945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5078834C" w14:textId="6B79F31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code for inserting a background image?</w:t>
      </w:r>
    </w:p>
    <w:p w14:paraId="406F14F1" w14:textId="7DF3221B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E51655">
        <w:rPr>
          <w:rFonts w:cstheme="minorHAnsi"/>
          <w:highlight w:val="cyan"/>
        </w:rPr>
        <w:t>&lt;body background="background.gif"&gt;</w:t>
      </w:r>
    </w:p>
    <w:p w14:paraId="737065B5" w14:textId="791228C3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g src="background.gif" background /&gt;</w:t>
      </w:r>
    </w:p>
    <w:p w14:paraId="48B2B5BB" w14:textId="27D88C30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 image="background.gif"&gt;</w:t>
      </w:r>
    </w:p>
    <w:p w14:paraId="3986D84B" w14:textId="653C6EDD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="background.gif"&gt;</w:t>
      </w:r>
    </w:p>
    <w:p w14:paraId="5A75F072" w14:textId="70F48E28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0FE86A5" w14:textId="235DF34E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y should you specify a background color if you are using an image for the actual background of your page?</w:t>
      </w:r>
    </w:p>
    <w:p w14:paraId="664BCF73" w14:textId="53E6EAB3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, the text shows up better</w:t>
      </w:r>
    </w:p>
    <w:p w14:paraId="020A080C" w14:textId="39C809DC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case the image doesn’t fit right</w:t>
      </w:r>
    </w:p>
    <w:p w14:paraId="4A2F1EA1" w14:textId="5DC12554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background color will be shown until the image loads</w:t>
      </w:r>
    </w:p>
    <w:p w14:paraId="55C1DDD5" w14:textId="4EA15CB9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6F0185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956943F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sectPr w:rsidR="0096508A" w:rsidRPr="00D25BA6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0548"/>
    <w:multiLevelType w:val="hybridMultilevel"/>
    <w:tmpl w:val="0CB4D9F8"/>
    <w:lvl w:ilvl="0" w:tplc="5AE20B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D27A13"/>
    <w:multiLevelType w:val="hybridMultilevel"/>
    <w:tmpl w:val="37D8BB40"/>
    <w:lvl w:ilvl="0" w:tplc="9D240B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1750D"/>
    <w:multiLevelType w:val="hybridMultilevel"/>
    <w:tmpl w:val="CFB27FC4"/>
    <w:lvl w:ilvl="0" w:tplc="23F0FB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F96F14"/>
    <w:multiLevelType w:val="hybridMultilevel"/>
    <w:tmpl w:val="BCBAAC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83E1C"/>
    <w:multiLevelType w:val="hybridMultilevel"/>
    <w:tmpl w:val="53181624"/>
    <w:lvl w:ilvl="0" w:tplc="4B9038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2D14CD"/>
    <w:multiLevelType w:val="hybridMultilevel"/>
    <w:tmpl w:val="A4F02D9A"/>
    <w:lvl w:ilvl="0" w:tplc="7786D8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C5468A"/>
    <w:multiLevelType w:val="hybridMultilevel"/>
    <w:tmpl w:val="6A781DA2"/>
    <w:lvl w:ilvl="0" w:tplc="7040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F46BC1"/>
    <w:multiLevelType w:val="hybridMultilevel"/>
    <w:tmpl w:val="028C043C"/>
    <w:lvl w:ilvl="0" w:tplc="1A069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124AEE"/>
    <w:multiLevelType w:val="hybridMultilevel"/>
    <w:tmpl w:val="53288660"/>
    <w:lvl w:ilvl="0" w:tplc="9CBECD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1337B0"/>
    <w:multiLevelType w:val="hybridMultilevel"/>
    <w:tmpl w:val="4E241078"/>
    <w:lvl w:ilvl="0" w:tplc="9964F9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A75CC8"/>
    <w:multiLevelType w:val="hybridMultilevel"/>
    <w:tmpl w:val="51AC8DF0"/>
    <w:lvl w:ilvl="0" w:tplc="4BC88E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BC74D0"/>
    <w:multiLevelType w:val="hybridMultilevel"/>
    <w:tmpl w:val="08A295BE"/>
    <w:lvl w:ilvl="0" w:tplc="89A86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3E3F09"/>
    <w:multiLevelType w:val="hybridMultilevel"/>
    <w:tmpl w:val="6DF4B742"/>
    <w:lvl w:ilvl="0" w:tplc="64CA02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F11318"/>
    <w:multiLevelType w:val="hybridMultilevel"/>
    <w:tmpl w:val="7C9E3446"/>
    <w:lvl w:ilvl="0" w:tplc="838C1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405730"/>
    <w:multiLevelType w:val="hybridMultilevel"/>
    <w:tmpl w:val="0C0C6E74"/>
    <w:lvl w:ilvl="0" w:tplc="EED02E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6E207D"/>
    <w:multiLevelType w:val="hybridMultilevel"/>
    <w:tmpl w:val="FA20466A"/>
    <w:lvl w:ilvl="0" w:tplc="4EBA95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F70A94"/>
    <w:multiLevelType w:val="hybridMultilevel"/>
    <w:tmpl w:val="46A49408"/>
    <w:lvl w:ilvl="0" w:tplc="8A4277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CC7082"/>
    <w:multiLevelType w:val="hybridMultilevel"/>
    <w:tmpl w:val="996EB4D2"/>
    <w:lvl w:ilvl="0" w:tplc="CDCCA3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232B20"/>
    <w:multiLevelType w:val="hybridMultilevel"/>
    <w:tmpl w:val="FC169C1C"/>
    <w:lvl w:ilvl="0" w:tplc="E5FC8D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8183FF9"/>
    <w:multiLevelType w:val="hybridMultilevel"/>
    <w:tmpl w:val="80A0D9B2"/>
    <w:lvl w:ilvl="0" w:tplc="674EB9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7100AA"/>
    <w:multiLevelType w:val="hybridMultilevel"/>
    <w:tmpl w:val="E3003262"/>
    <w:lvl w:ilvl="0" w:tplc="6E982C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721A85"/>
    <w:multiLevelType w:val="hybridMultilevel"/>
    <w:tmpl w:val="A3E87406"/>
    <w:lvl w:ilvl="0" w:tplc="5E429B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A20EFE"/>
    <w:multiLevelType w:val="hybridMultilevel"/>
    <w:tmpl w:val="BB6EF7F4"/>
    <w:lvl w:ilvl="0" w:tplc="7BE803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3929BB"/>
    <w:multiLevelType w:val="hybridMultilevel"/>
    <w:tmpl w:val="AEFA30AC"/>
    <w:lvl w:ilvl="0" w:tplc="3258CA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8A709D"/>
    <w:multiLevelType w:val="hybridMultilevel"/>
    <w:tmpl w:val="91001694"/>
    <w:lvl w:ilvl="0" w:tplc="CAB4E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734AD8"/>
    <w:multiLevelType w:val="hybridMultilevel"/>
    <w:tmpl w:val="D0481542"/>
    <w:lvl w:ilvl="0" w:tplc="0D5AA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394567A"/>
    <w:multiLevelType w:val="hybridMultilevel"/>
    <w:tmpl w:val="6CECF256"/>
    <w:lvl w:ilvl="0" w:tplc="023E5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F93723"/>
    <w:multiLevelType w:val="hybridMultilevel"/>
    <w:tmpl w:val="4BB2636A"/>
    <w:lvl w:ilvl="0" w:tplc="895045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3036647"/>
    <w:multiLevelType w:val="hybridMultilevel"/>
    <w:tmpl w:val="DF682D2C"/>
    <w:lvl w:ilvl="0" w:tplc="C9A8E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4F6DA9"/>
    <w:multiLevelType w:val="hybridMultilevel"/>
    <w:tmpl w:val="D3C82B8C"/>
    <w:lvl w:ilvl="0" w:tplc="83B2D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5EB697D"/>
    <w:multiLevelType w:val="hybridMultilevel"/>
    <w:tmpl w:val="A00C7218"/>
    <w:lvl w:ilvl="0" w:tplc="AA18E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537B9C"/>
    <w:multiLevelType w:val="hybridMultilevel"/>
    <w:tmpl w:val="3C4A327A"/>
    <w:lvl w:ilvl="0" w:tplc="548634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023F3B"/>
    <w:multiLevelType w:val="hybridMultilevel"/>
    <w:tmpl w:val="D0A4B3B2"/>
    <w:lvl w:ilvl="0" w:tplc="318400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1B5180"/>
    <w:multiLevelType w:val="hybridMultilevel"/>
    <w:tmpl w:val="6D84EF70"/>
    <w:lvl w:ilvl="0" w:tplc="21A87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F26B57"/>
    <w:multiLevelType w:val="hybridMultilevel"/>
    <w:tmpl w:val="EBCA69E2"/>
    <w:lvl w:ilvl="0" w:tplc="6CB24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AA5EC4"/>
    <w:multiLevelType w:val="hybridMultilevel"/>
    <w:tmpl w:val="21A64C9E"/>
    <w:lvl w:ilvl="0" w:tplc="94643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05418E"/>
    <w:multiLevelType w:val="hybridMultilevel"/>
    <w:tmpl w:val="09E022E4"/>
    <w:lvl w:ilvl="0" w:tplc="3DB4A6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3E02D6"/>
    <w:multiLevelType w:val="hybridMultilevel"/>
    <w:tmpl w:val="6E7AB066"/>
    <w:lvl w:ilvl="0" w:tplc="12327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6E75CA"/>
    <w:multiLevelType w:val="hybridMultilevel"/>
    <w:tmpl w:val="D3A4D51C"/>
    <w:lvl w:ilvl="0" w:tplc="DF6E22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14B2119"/>
    <w:multiLevelType w:val="hybridMultilevel"/>
    <w:tmpl w:val="B150F04A"/>
    <w:lvl w:ilvl="0" w:tplc="284061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2445E5"/>
    <w:multiLevelType w:val="hybridMultilevel"/>
    <w:tmpl w:val="33525E5A"/>
    <w:lvl w:ilvl="0" w:tplc="85A0E8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F93BEE"/>
    <w:multiLevelType w:val="hybridMultilevel"/>
    <w:tmpl w:val="3D08E0A4"/>
    <w:lvl w:ilvl="0" w:tplc="684A6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E5B2F64"/>
    <w:multiLevelType w:val="hybridMultilevel"/>
    <w:tmpl w:val="6F36D55C"/>
    <w:lvl w:ilvl="0" w:tplc="C298C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27"/>
  </w:num>
  <w:num w:numId="2" w16cid:durableId="319314192">
    <w:abstractNumId w:val="26"/>
  </w:num>
  <w:num w:numId="3" w16cid:durableId="1473644217">
    <w:abstractNumId w:val="33"/>
  </w:num>
  <w:num w:numId="4" w16cid:durableId="313530229">
    <w:abstractNumId w:val="3"/>
  </w:num>
  <w:num w:numId="5" w16cid:durableId="2111118434">
    <w:abstractNumId w:val="40"/>
  </w:num>
  <w:num w:numId="6" w16cid:durableId="413816635">
    <w:abstractNumId w:val="16"/>
  </w:num>
  <w:num w:numId="7" w16cid:durableId="1625890625">
    <w:abstractNumId w:val="0"/>
  </w:num>
  <w:num w:numId="8" w16cid:durableId="1335914617">
    <w:abstractNumId w:val="23"/>
  </w:num>
  <w:num w:numId="9" w16cid:durableId="1027944252">
    <w:abstractNumId w:val="22"/>
  </w:num>
  <w:num w:numId="10" w16cid:durableId="916135965">
    <w:abstractNumId w:val="30"/>
  </w:num>
  <w:num w:numId="11" w16cid:durableId="1915043281">
    <w:abstractNumId w:val="36"/>
  </w:num>
  <w:num w:numId="12" w16cid:durableId="724373576">
    <w:abstractNumId w:val="5"/>
  </w:num>
  <w:num w:numId="13" w16cid:durableId="223806114">
    <w:abstractNumId w:val="41"/>
  </w:num>
  <w:num w:numId="14" w16cid:durableId="384763514">
    <w:abstractNumId w:val="37"/>
  </w:num>
  <w:num w:numId="15" w16cid:durableId="1225069566">
    <w:abstractNumId w:val="19"/>
  </w:num>
  <w:num w:numId="16" w16cid:durableId="1714160861">
    <w:abstractNumId w:val="28"/>
  </w:num>
  <w:num w:numId="17" w16cid:durableId="1749110736">
    <w:abstractNumId w:val="21"/>
  </w:num>
  <w:num w:numId="18" w16cid:durableId="17856952">
    <w:abstractNumId w:val="29"/>
  </w:num>
  <w:num w:numId="19" w16cid:durableId="111750020">
    <w:abstractNumId w:val="4"/>
  </w:num>
  <w:num w:numId="20" w16cid:durableId="1476294594">
    <w:abstractNumId w:val="34"/>
  </w:num>
  <w:num w:numId="21" w16cid:durableId="1379210113">
    <w:abstractNumId w:val="43"/>
  </w:num>
  <w:num w:numId="22" w16cid:durableId="624392067">
    <w:abstractNumId w:val="35"/>
  </w:num>
  <w:num w:numId="23" w16cid:durableId="1525092754">
    <w:abstractNumId w:val="20"/>
  </w:num>
  <w:num w:numId="24" w16cid:durableId="1153524506">
    <w:abstractNumId w:val="42"/>
  </w:num>
  <w:num w:numId="25" w16cid:durableId="1810130385">
    <w:abstractNumId w:val="8"/>
  </w:num>
  <w:num w:numId="26" w16cid:durableId="1032001106">
    <w:abstractNumId w:val="39"/>
  </w:num>
  <w:num w:numId="27" w16cid:durableId="8066156">
    <w:abstractNumId w:val="12"/>
  </w:num>
  <w:num w:numId="28" w16cid:durableId="846403859">
    <w:abstractNumId w:val="10"/>
  </w:num>
  <w:num w:numId="29" w16cid:durableId="724531157">
    <w:abstractNumId w:val="24"/>
  </w:num>
  <w:num w:numId="30" w16cid:durableId="82726588">
    <w:abstractNumId w:val="9"/>
  </w:num>
  <w:num w:numId="31" w16cid:durableId="777795745">
    <w:abstractNumId w:val="13"/>
  </w:num>
  <w:num w:numId="32" w16cid:durableId="962926570">
    <w:abstractNumId w:val="2"/>
  </w:num>
  <w:num w:numId="33" w16cid:durableId="204686168">
    <w:abstractNumId w:val="1"/>
  </w:num>
  <w:num w:numId="34" w16cid:durableId="321079506">
    <w:abstractNumId w:val="17"/>
  </w:num>
  <w:num w:numId="35" w16cid:durableId="1324773107">
    <w:abstractNumId w:val="6"/>
  </w:num>
  <w:num w:numId="36" w16cid:durableId="11761025">
    <w:abstractNumId w:val="15"/>
  </w:num>
  <w:num w:numId="37" w16cid:durableId="1351684567">
    <w:abstractNumId w:val="7"/>
  </w:num>
  <w:num w:numId="38" w16cid:durableId="176189770">
    <w:abstractNumId w:val="18"/>
  </w:num>
  <w:num w:numId="39" w16cid:durableId="670718871">
    <w:abstractNumId w:val="14"/>
  </w:num>
  <w:num w:numId="40" w16cid:durableId="1629168991">
    <w:abstractNumId w:val="31"/>
  </w:num>
  <w:num w:numId="41" w16cid:durableId="1274635094">
    <w:abstractNumId w:val="32"/>
  </w:num>
  <w:num w:numId="42" w16cid:durableId="36971573">
    <w:abstractNumId w:val="11"/>
  </w:num>
  <w:num w:numId="43" w16cid:durableId="622031015">
    <w:abstractNumId w:val="25"/>
  </w:num>
  <w:num w:numId="44" w16cid:durableId="1327510374">
    <w:abstractNumId w:val="38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NKsFAHXl9s8tAAAA"/>
  </w:docVars>
  <w:rsids>
    <w:rsidRoot w:val="004275E9"/>
    <w:rsid w:val="000174C2"/>
    <w:rsid w:val="000411A3"/>
    <w:rsid w:val="00063916"/>
    <w:rsid w:val="0008344D"/>
    <w:rsid w:val="000868CF"/>
    <w:rsid w:val="0009742F"/>
    <w:rsid w:val="000A3D7E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F6D8C"/>
    <w:rsid w:val="002103D7"/>
    <w:rsid w:val="00211E4E"/>
    <w:rsid w:val="0022289B"/>
    <w:rsid w:val="002302AA"/>
    <w:rsid w:val="002332FB"/>
    <w:rsid w:val="00234074"/>
    <w:rsid w:val="00242DA5"/>
    <w:rsid w:val="00254012"/>
    <w:rsid w:val="00257773"/>
    <w:rsid w:val="002631A8"/>
    <w:rsid w:val="00283FBE"/>
    <w:rsid w:val="0029618D"/>
    <w:rsid w:val="002962AA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72908"/>
    <w:rsid w:val="004B3807"/>
    <w:rsid w:val="004B5C5E"/>
    <w:rsid w:val="004B7BF3"/>
    <w:rsid w:val="004C39A3"/>
    <w:rsid w:val="004D2C83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3306"/>
    <w:rsid w:val="00851E4D"/>
    <w:rsid w:val="00876C6F"/>
    <w:rsid w:val="00882854"/>
    <w:rsid w:val="00886218"/>
    <w:rsid w:val="00894CDC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36E59"/>
    <w:rsid w:val="00943DC5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44B3B"/>
    <w:rsid w:val="00B84FF0"/>
    <w:rsid w:val="00B86896"/>
    <w:rsid w:val="00B9213B"/>
    <w:rsid w:val="00BA0641"/>
    <w:rsid w:val="00BB1B06"/>
    <w:rsid w:val="00BB3EED"/>
    <w:rsid w:val="00BD421F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655"/>
    <w:rsid w:val="00E51A47"/>
    <w:rsid w:val="00E54965"/>
    <w:rsid w:val="00E56728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A3119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7</Pages>
  <Words>1052</Words>
  <Characters>600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hemramprem@gmail.com</cp:lastModifiedBy>
  <cp:revision>7</cp:revision>
  <dcterms:created xsi:type="dcterms:W3CDTF">2022-09-08T11:42:00Z</dcterms:created>
  <dcterms:modified xsi:type="dcterms:W3CDTF">2022-09-09T08:54:00Z</dcterms:modified>
</cp:coreProperties>
</file>